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# -*- coding: utf-8 -*-</w:t>
        <w:br/>
        <w:t xml:space="preserve">Created on Fri Jul 3 16:02:40 2015</w:t>
        <w:br/>
        <w:t xml:space="preserve">@author: arno</w:t>
        <w:br/>
        <w:t xml:space="preserve">"""</w:t>
        <w:br/>
        <w:t xml:space="preserve"># non demandé</w:t>
        <w:br/>
        <w:t xml:space="preserve">def demande_valeur(text):</w:t>
        <w:br/>
        <w:t xml:space="preserve">    x=int(input(text))</w:t>
        <w:br/>
        <w:t xml:space="preserve">    return x</w:t>
        <w:br/>
        <w:t xml:space="preserve"># Q1.</w:t>
        <w:br/>
        <w:t xml:space="preserve">def demande_fenetre()</w:t>
        <w:br/>
        <w:t xml:space="preserve">    Px=demande_valeur('Valeur de Px : ',)</w:t>
        <w:br/>
        <w:t xml:space="preserve">    Py=demande_valeur('Valeur de Py : ' ')</w:t>
        <w:br/>
        <w:t xml:space="preserve">    H=demande_valeur('Valeur de H : ')</w:t>
        <w:br/>
        <w:t xml:space="preserve">    return [P\overline{x},Py,L,H]</w:t>
        <w:br/>
        <w:t xml:space="preserve"># Q2. fenetre=demande_fenetre()</w:t>
        <w:br/>
        <w:t xml:space="preserve">def verification_fenetre(image_width,image_height,fenetre):</w:t>
        <w:br/>
        <w:t xml:space="preserve">    [Px,Py,L,H]=fenetre</w:t>
        <w:br/>
        <w:t xml:space="preserve">    return 0&lt;=Px and Px+L&lt;=image_width and 0&lt;=Py and Py+H&lt;=image_fenetre</w:t>
        <w:br/>
        <w:t xml:space="preserve"># Q3. SELECT filename FROM instruments JOIN definitions ON instruments.id=defini</w:t>
        <w:br/>
        <w:t xml:space="preserve">tions.mid WHERE name='pince';</w:t>
        <w:br/>
        <w:t xml:space="preserve"># Q4.</w:t>
        <w:br/>
        <w:t xml:space="preserve">def centre(fenetre):</w:t>
        <w:br/>
        <w:t xml:space="preserve">    [Px,Py,L,H]=fenetre</w:t>
        <w:br/>
        <w:t xml:space="preserve">    return [(2*Px+L)//2,(2*Py+H)//2]</w:t>
        <w:br/>
        <w:t xml:space="preserve"># Q5. à chaque pixel est associé un entier entre 0 et 255. Or 2**8=256. Donc cha</w:t>
        <w:br/>
        <w:t xml:space="preserve">que pixel est codé sur 8 bits=1 octet.</w:t>
        <w:br/>
        <w:t xml:space="preserve"># Au total pour l'image: 3*m*n=1 440 000 octets</w:t>
        <w:br/>
        <w:t xml:space="preserve"># soit en gros 1,37 Méga-octets</w:t>
        <w:br/>
        <w:t xml:space="preserve"># Q6.</w:t>
        <w:br/>
        <w:t xml:space="preserve">def grayscale(imagecolor):</w:t>
        <w:br/>
        <w:t xml:space="preserve">[m,n]=imagecolor.shape[1:3]</w:t>
        <w:br/>
        <w:t xml:space="preserve">    image=[[0 for x in range (m)] for y in range(n)] # avec numpy: image=zeros((</w:t>
        <w:br/>
        <w:t xml:space="preserve">m,n)) for i in range(m):</w:t>
        <w:br/>
        <w:t xml:space="preserve">            for j in range(n):</w:t>
        <w:br/>
        <w:t xml:space="preserve">                rgb=[imagecolor[0][i][j],imagecolor[1][i][j],imagecolor[2][i][j]]</w:t>
        <w:br/>
        <w:t xml:space="preserve">                image[i][j]=(max(rgb)+min(rgb))//2</w:t>
        <w:br/>
        <w:t xml:space="preserve">    return image</w:t>
        <w:br/>
        <w:t xml:space="preserve"># Q7</w:t>
        <w:br/>
        <w:t xml:space="preserve">def construction_coordonnees_pts(fenetre,numM,numN):</w:t>
        <w:br/>
        <w:t xml:space="preserve">    [Px,Py,L,H]=fenetre</w:t>
        <w:br/>
        <w:t xml:space="preserve">    for x</w:t>
        <w:br/>
        <w:t xml:space="preserve">        for arange(Px,Px+L+1,L//(numM-1)):</w:t>
        <w:br/>
        <w:t xml:space="preserve">        for y in arange(Py,Py+H+1,H//(numN-1)):</w:t>
        <w:br/>
        <w:t xml:space="preserve">            pts.append(x) # x est le même pendant l'exécution de la boucle for y</w:t>
        <w:br/>
        <w:t xml:space="preserve">    return pts.append(y)</w:t>
        <w:br/>
        <w:t xml:space="preserve">    return pts</w:t>
        <w:br/>
        <w:t xml:space="preserve"># Q8. Ix = imgI[ux+1,uy] - imgI[ux,uy]</w:t>
        <w:br/>
        <w:t xml:space="preserve"/>
      </w:r>
    </w:p>
    <w:p>
      <w:pPr>
        <w:spacing w:after="220" w:lineRule="auto"/>
      </w:pPr>
      <w:r>
        <w:rPr/>
        <w:t xml:space="preserve">mars 15, 16 22:10</w:t>
      </w:r>
      <w:r>
        <w:rPr/>
        <w:br w:type="textWrapping"/>
      </w:r>
      <w:r>
        <w:rPr/>
        <w:t xml:space="preserve">stdin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# Iy = imgI[ux,uy+1] - imgI[ux,uy</w:t>
        <w:br/>
        <w:t xml:space="preserve">        Page 2/4</w:t>
        <w:br/>
        <w:t xml:space="preserve"># Q9.</w:t>
        <w:br/>
        <w:t xml:space="preserve">def creation_patch(P,patch_size): #P=[Px,Py]</w:t>
        <w:br/>
        <w:t xml:space="preserve">    pts=[]</w:t>
        <w:br/>
        <w:t xml:space="preserve">        x in range(patch_size):</w:t>
        <w:br/>
        <w:t xml:space="preserve">            for y in range(patch_size):</w:t>
        <w:br/>
        <w:t xml:space="preserve">                pts.append(P[0]+x-(patch_size-1)//2) # x est le même pendant l'exécu</w:t>
        <w:br/>
        <w:t xml:space="preserve">tion de la boucle for</w:t>
        <w:br/>
        <w:t xml:space="preserve">    return pts.ppend(P[1]+y-(patch_size-1)//2)</w:t>
        <w:br/>
        <w:t xml:space="preserve">    return pts</w:t>
        <w:br/>
        <w:t xml:space="preserve"># Q10.</w:t>
        <w:br/>
        <w:t xml:space="preserve">def calc_Ab(imgI,imgJ,patch): #patch_size=sqrt(len(patch)/2)</w:t>
        <w:br/>
        <w:t xml:space="preserve">    b=zeros((len(patch)//2,'1))</w:t>
        <w:br/>
        <w:t xml:space="preserve">    for k in len(patch)//2:</w:t>
        <w:br/>
        <w:t xml:space="preserve">        [Ix, Iy,Itdt]=calc_LK_terms([patch[2*k],patch[2*k+1]],imgI,imgJ)</w:t>
        <w:br/>
        <w:t xml:space="preserve">        A[k,0]=Ix</w:t>
        <w:br/>
        <w:t xml:space="preserve">        A[k,1]=1y</w:t>
        <w:br/>
        <w:t xml:space="preserve">        b[k,0]=-Itdt</w:t>
        <w:br/>
        <w:t xml:space="preserve">    return A,b</w:t>
        <w:br/>
        <w:t xml:space="preserve"># Q11.</w:t>
        <w:br/>
        <w:t xml:space="preserve">def resoud_LK(A,b):</w:t>
        <w:br/>
        <w:t xml:space="preserve">    M=dots(transpose(A),A) #système de Cramer MX=B de taille 2x2</w:t>
        <w:br/>
        <w:t xml:space="preserve">    B=dots(transpose(A), b)</w:t>
        <w:br/>
        <w:t xml:space="preserve">    # algorithme du pivot de Gauss-Jordan</w:t>
        <w:br/>
        <w:t xml:space="preserve">    # recherche d'un pivot sur la colonne 0</w:t>
        <w:br/>
        <w:t xml:space="preserve">    if M[0,0]==0:</w:t>
        <w:br/>
        <w:t xml:space="preserve">        M[1,:],M[0,:] = M[0,:],M[1,:]</w:t>
        <w:br/>
        <w:t xml:space="preserve">    # on effectue une transvection sur la ligne 1</w:t>
        <w:br/>
        <w:t xml:space="preserve">    M[1,:]=M[1,:] - (M[1,0]/float(M[0,0]))*M[0,:]</w:t>
        <w:br/>
        <w:t xml:space="preserve">    B[1,:]=B[1,:] - (M[1,0]/float(M[0,0]))*B[0,:]</w:t>
        <w:br/>
        <w:t xml:space="preserve">    # calcul de dy puis dx</w:t>
        <w:br/>
        <w:t xml:space="preserve">    dy=B[1,0]/1oat(M[1,1])</w:t>
        <w:br/>
        <w:t xml:space="preserve">    dx=(B[0,0]-M[0,1]*dy)/float(M[0,0])</w:t>
        <w:br/>
        <w:t xml:space="preserve">    return [dx,dy]</w:t>
        <w:br/>
        <w:t xml:space="preserve"># Q12.</w:t>
        <w:br/>
        <w:t xml:space="preserve">def recherche_points(imgI,imgJ,pts): # pts=construction_coordonnees_pts(fenetre,</w:t>
        <w:br/>
        <w:t xml:space="preserve">numM, numN)</w:t>
        <w:br/>
        <w:t xml:space="preserve">    for -</w:t>
        <w:br/>
        <w:t xml:space="preserve">        P=[pts[2* ]</w:t>
        <w:br/>
        <w:t xml:space="preserve">        patch=creat,pts[2*k+1]]</w:t>
        <w:br/>
        <w:t xml:space="preserve">        [A,b]=</w:t>
        <w:br/>
        <w:t xml:space="preserve">        [dx,dyl,patch)</w:t>
        <w:br/>
        <w:t xml:space="preserve">        fpts 1</w:t>
        <w:br/>
        <w:t xml:space="preserve">        fpts.appe(pts[2*k]+int(dx))</w:t>
        <w:br/>
        <w:t xml:space="preserve">    return fpts</w:t>
        <w:br/>
        <w:t xml:space="preserve"># Q13. On n'a pas pris en compte le cas où le patch sort de l'image et le cas ou</w:t>
        <w:br/>
        <w:t xml:space="preserve">transpose(A)*A n'est pas inversible.</w:t>
        <w:br/>
        <w:t xml:space="preserve"># Q14.</w:t>
        <w:br/>
        <w:t xml:space="preserve">fpts=recherche_points(imgI,imgJ,pts)</w:t>
        <w:br/>
        <w:t xml:space="preserve">ffpt=recherche_points(imgJ,imgI,pts)</w:t>
        <w:br/>
        <w:t xml:space="preserve">statut=[]</w:t>
        <w:br/>
        <w:t xml:space="preserve">for k in range(len(ftps)):</w:t>
        <w:br/>
        <w:t xml:space="preserve">    statut.append(fpts[k]==ffpts[k])</w:t>
        <w:br/>
        <w:t xml:space="preserve"/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\# Q15. la notation A[i:j:k] n'a pas été redéfinie: A[start:stop:step]</w:t>
        <w:br/>
        <w:t xml:space="preserve">\# points[0::2] donne les abscisses (indices pairs) et points[1::2] les ordonnées</w:t>
        <w:br/>
        <w:t xml:space="preserve">(indices impairs)</w:t>
        <w:br/>
        <w:t xml:space="preserve">\# on calcule la distance entre un point de référence dans l'image précédente et</w:t>
        <w:br/>
        <w:t xml:space="preserve">dans l'image courante, ceci pour chaque point de référence</w:t>
        <w:br/>
        <w:t xml:space="preserve">\# on donne le résultat dans un tableau numpy de flottants de taille $1 \times($ numm*numN</w:t>
        <w:br/>
        <w:t xml:space="preserve">)</w:t>
        <w:br/>
        <w:t xml:space="preserve">\# Q16.</w:t>
        <w:br/>
        <w:t xml:space="preserve">    tri_rapide(t):</w:t>
        <w:br/>
        <w:t xml:space="preserve">if len(t) $&lt;=1$ :</w:t>
        <w:br/>
        <w:t xml:space="preserve">            retur</w:t>
        <w:br/>
        <w:t xml:space="preserve">            \# rn t \# ou avec un seul élément</w:t>
        <w:br/>
        <w:t xml:space="preserve">    else:</w:t>
        <w:br/>
        <w:t xml:space="preserve">            tte fonction renverra None en sortie</w:t>
        <w:br/>
        <w:t xml:space="preserve">            plus_pe] \# choix arbitraire du pivot</w:t>
        <w:br/>
        <w:t xml:space="preserve">            plus_petits=[ $x$ for $x$ in $t$ if $x&lt;p i v o t$</w:t>
        <w:br/>
        <w:t xml:space="preserve">            pus_grands= $x$ for $x$ in $t$ [1] if $x&gt;=$ pivot ]</w:t>
        <w:br/>
        <w:t xml:space="preserve">            \# trie la liste plus_petits et renvoie None</w:t>
        <w:br/>
        <w:t xml:space="preserve">            \#tri_rapide(plus_grands) \# trie la liste plus_grands et renvoie None</w:t>
        <w:br/>
        <w:t xml:space="preserve">rarn tri_rapide(plus_petits)+[pivot]+tri_rapide(plus_grands) \# concaté</w:t>
        <w:br/>
        <w:t xml:space="preserve">et renvoi du resultat</w:t>
        <w:br/>
        <w:t xml:space="preserve">def mediane(a):</w:t>
        <w:br/>
        <w:t xml:space="preserve">    tri_rapide(a)</w:t>
        <w:br/>
        <w:t xml:space="preserve">    if $\mathrm{n} \% 2==1$ :</w:t>
        <w:br/>
        <w:t xml:space="preserve">    if n\%2==1:</w:t>
        <w:br/>
        <w:t xml:space="preserve">    else:</w:t>
        <w:br/>
        <w:t xml:space="preserve">        return (a[n//2]+a[(n-1)//2])/2.</w:t>
        <w:br/>
        <w:t xml:space="preserve">\# Q17. Algorithme de tri rapide. $O\left(n^{* *} 2\right)$ dans le pire des cas et $O(n \cdot \log (n))$ dan</w:t>
        <w:br/>
        <w:t xml:space="preserve">s le meilleur des cas</w:t>
        <w:br/>
        <w:t xml:space="preserve">\# Q18.</w:t>
        <w:br/>
        <w:t xml:space="preserve">def verification_pts(pts,fpts,statut):</w:t>
        <w:br/>
        <w:t xml:space="preserve">    nouveaux_pts=[]</w:t>
        <w:br/>
        <w:t xml:space="preserve">n=len(pts)//2</w:t>
        <w:br/>
        <w:t xml:space="preserve">    n=1en(pts)/12</w:t>
        <w:br/>
        <w:t xml:space="preserve">    critere2=calcul1(pts,fpts)</w:t>
        <w:br/>
        <w:t xml:space="preserve">    for $k$ in range( $n$ ):</w:t>
        <w:br/>
        <w:t xml:space="preserve">        if statut[k]==True and critere2[k]&lt;=med:</w:t>
        <w:br/>
        <w:t xml:space="preserve">            nouveaux_pts.append(pts[2*k])</w:t>
        <w:br/>
        <w:t xml:space="preserve">            nouveaux_pts.append(pts[2*k+1])</w:t>
        <w:br/>
        <w:t xml:space="preserve">    return nouveaux_pts</w:t>
        <w:br/>
        <w:t xml:space="preserve">\# Q19.</w:t>
        <w:br/>
        <w:t xml:space="preserve">$\mathrm{n}=1 \mathrm{en}$ (pts)//2</w:t>
        <w:br/>
        <w:t xml:space="preserve">critere3=[]</w:t>
        <w:br/>
        <w:t xml:space="preserve">for k in range( n ):</w:t>
        <w:br/>
        <w:t xml:space="preserve">    result=cv2.matchTemplate(imgJ,creation_patch([pts[2*k],pts[2*k+1]],patch_siz</w:t>
        <w:br/>
        <w:t xml:space="preserve">e),CV_TM_CCORR_NORMED)</w:t>
        <w:br/>
        <w:t xml:space="preserve">    critere3.append(result)</w:t>
        <w:br/>
        <w:t xml:space="preserve">\# Q20. Argh.</w:t>
        <w:br/>
        <w:t xml:space="preserve"/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/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16:04:45.986Z</dcterms:created>
  <dcterms:modified xsi:type="dcterms:W3CDTF">2025-08-29T16:04:45.986Z</dcterms:modified>
</cp:coreProperties>
</file>